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cb08eb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. En este proyecto, los modelos son instrumentos de encuentro para el entendimiento, análisis, y comunicación entre actores (ingenieros, arquitectos, proveedores, líderes de grupo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1f68483-eebe-45fc-84b4-70ded7b5df00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3beeb8b3-84e8-4fb4-9c7d-e0e6d03f7758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23:21:45Z</dcterms:created>
  <dcterms:modified xsi:type="dcterms:W3CDTF">2023-08-01T23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